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5443" w:rsidRPr="00481DBF" w:rsidRDefault="001734BB" w:rsidP="001734BB">
      <w:pPr>
        <w:pStyle w:val="a7"/>
        <w:shd w:val="clear" w:color="auto" w:fill="FFFFFF"/>
        <w:spacing w:before="0" w:beforeAutospacing="0" w:after="0" w:afterAutospacing="0" w:line="480" w:lineRule="auto"/>
        <w:jc w:val="center"/>
      </w:pPr>
      <w:r>
        <w:rPr>
          <w:rStyle w:val="a8"/>
        </w:rPr>
        <w:t>Who Is Liz Truss?</w:t>
      </w:r>
    </w:p>
    <w:p w:rsidR="00D45443" w:rsidRPr="00481DBF" w:rsidRDefault="00D45443" w:rsidP="001734BB">
      <w:pPr>
        <w:pStyle w:val="a7"/>
        <w:shd w:val="clear" w:color="auto" w:fill="FFFFFF"/>
        <w:spacing w:before="0" w:beforeAutospacing="0" w:after="0" w:afterAutospacing="0" w:line="480" w:lineRule="auto"/>
        <w:ind w:firstLine="720"/>
      </w:pPr>
      <w:r w:rsidRPr="00481DBF">
        <w:t>After the United Kingdom parliamentarians forced former Prime Minister Boris Johnson out of office, there was w</w:t>
      </w:r>
      <w:r w:rsidR="00F138DF" w:rsidRPr="00481DBF">
        <w:t>idespread speculation a</w:t>
      </w:r>
      <w:r w:rsidR="001734BB">
        <w:t>bout</w:t>
      </w:r>
      <w:r w:rsidRPr="00481DBF">
        <w:t xml:space="preserve"> who would replace </w:t>
      </w:r>
      <w:r w:rsidR="00481DBF" w:rsidRPr="00481DBF">
        <w:t>him</w:t>
      </w:r>
      <w:r w:rsidR="001734BB">
        <w:t>. A</w:t>
      </w:r>
      <w:r w:rsidRPr="00481DBF">
        <w:t xml:space="preserve">fter lengthy party and parliamentary meetings and campaigns, Elizabeth Mary Truss (aka Liz Truss) emerged as the frontrunner. </w:t>
      </w:r>
      <w:r w:rsidR="00F138DF" w:rsidRPr="00481DBF">
        <w:t xml:space="preserve">She was confirmed </w:t>
      </w:r>
      <w:r w:rsidR="00481DBF" w:rsidRPr="00481DBF">
        <w:t xml:space="preserve">on </w:t>
      </w:r>
      <w:r w:rsidR="001734BB">
        <w:t>the 6th</w:t>
      </w:r>
      <w:r w:rsidRPr="00481DBF">
        <w:t xml:space="preserve"> of September </w:t>
      </w:r>
      <w:r w:rsidR="001734BB">
        <w:t xml:space="preserve">in </w:t>
      </w:r>
      <w:r w:rsidRPr="00481DBF">
        <w:t>20</w:t>
      </w:r>
      <w:r w:rsidR="00F138DF" w:rsidRPr="00481DBF">
        <w:t>22</w:t>
      </w:r>
      <w:r w:rsidRPr="00481DBF">
        <w:t xml:space="preserve"> as the United Kingdom's Prime Minister, becoming the 15th and </w:t>
      </w:r>
      <w:r w:rsidR="001734BB">
        <w:t xml:space="preserve">the </w:t>
      </w:r>
      <w:r w:rsidRPr="00481DBF">
        <w:t>last Prime Minister i</w:t>
      </w:r>
      <w:r w:rsidR="00F138DF" w:rsidRPr="00481DBF">
        <w:t xml:space="preserve">n the era of Queen Elizabeth II. </w:t>
      </w:r>
      <w:r w:rsidRPr="00481DBF">
        <w:t>Elizabeth Truss, who has held the South West Norfolk parliamentary seat since 2010, is no stranger to British politics. Truss had held cabinet positions in the previous governments of her predecessor, Johnson, and former premiers David Cameron and Theresa May. Before usurping the prime ministerial seat, Truss was serving as the country</w:t>
      </w:r>
      <w:r w:rsidR="001734BB">
        <w:t>'</w:t>
      </w:r>
      <w:r w:rsidRPr="00481DBF">
        <w:t>s foreign secretary. Truss</w:t>
      </w:r>
      <w:r w:rsidR="001734BB">
        <w:t>'</w:t>
      </w:r>
      <w:r w:rsidRPr="00481DBF">
        <w:t>s political viewpoints and foreign policy experience will prove critical in moving the country forward</w:t>
      </w:r>
      <w:r w:rsidR="001734BB">
        <w:t>, given the challenge of Covid</w:t>
      </w:r>
      <w:r w:rsidRPr="00481DBF">
        <w:t>-19 and an escalating energy crisis caused by the Russian invasion of Ukraine.</w:t>
      </w:r>
    </w:p>
    <w:p w:rsidR="00D45443" w:rsidRPr="00481DBF" w:rsidRDefault="00D45443" w:rsidP="001734BB">
      <w:pPr>
        <w:pStyle w:val="a7"/>
        <w:shd w:val="clear" w:color="auto" w:fill="FFFFFF"/>
        <w:spacing w:before="0" w:beforeAutospacing="0" w:after="0" w:afterAutospacing="0" w:line="480" w:lineRule="auto"/>
      </w:pPr>
      <w:r w:rsidRPr="00481DBF">
        <w:rPr>
          <w:rStyle w:val="a8"/>
        </w:rPr>
        <w:t>The Domestic Agenda</w:t>
      </w:r>
    </w:p>
    <w:p w:rsidR="00D45443" w:rsidRPr="00481DBF" w:rsidRDefault="00D45443" w:rsidP="001734BB">
      <w:pPr>
        <w:pStyle w:val="a7"/>
        <w:shd w:val="clear" w:color="auto" w:fill="FFFFFF"/>
        <w:spacing w:before="0" w:beforeAutospacing="0" w:after="0" w:afterAutospacing="0" w:line="480" w:lineRule="auto"/>
        <w:ind w:firstLine="720"/>
      </w:pPr>
      <w:r w:rsidRPr="00481DBF">
        <w:t>Liz Truss ascends to the premiership at a critical momen</w:t>
      </w:r>
      <w:r w:rsidR="001734BB">
        <w:t xml:space="preserve">t in the UK's economic position. </w:t>
      </w:r>
      <w:bookmarkStart w:id="0" w:name="_GoBack"/>
      <w:bookmarkEnd w:id="0"/>
      <w:r w:rsidR="001734BB">
        <w:t>There is soaring inflation,</w:t>
      </w:r>
      <w:r w:rsidRPr="00481DBF">
        <w:t xml:space="preserve"> an immediate looming energy crisis, increasing worker strikes, climate change challenges, the situation in the NHS, and a water crisis, among others. Truss has been predominantly a conservative politician and has been in politics for over a decade. She will need to put her plans into action. The Prime Minister has previously been associated with advocating for tax cuts and reducing state functions</w:t>
      </w:r>
      <w:r w:rsidR="0086575D" w:rsidRPr="00481DBF">
        <w:t xml:space="preserve"> for a leaner government. In one of her first official functions, Truss declared a</w:t>
      </w:r>
      <w:r w:rsidRPr="00481DBF">
        <w:t xml:space="preserve"> 150-billion-pound package to deal with the energy crisis for the next two years. This, according to Truss, will cap the </w:t>
      </w:r>
      <w:r w:rsidR="0086575D" w:rsidRPr="00481DBF">
        <w:t xml:space="preserve">household </w:t>
      </w:r>
      <w:r w:rsidRPr="00481DBF">
        <w:t xml:space="preserve">energy bills </w:t>
      </w:r>
      <w:r w:rsidR="0086575D" w:rsidRPr="00481DBF">
        <w:t xml:space="preserve">at £2,500 per year </w:t>
      </w:r>
      <w:r w:rsidR="00607793" w:rsidRPr="00481DBF">
        <w:t>until there</w:t>
      </w:r>
      <w:r w:rsidR="0086575D" w:rsidRPr="00481DBF">
        <w:t xml:space="preserve"> is a </w:t>
      </w:r>
      <w:r w:rsidRPr="00481DBF">
        <w:t>structure or deal regulating wholesale energy prices.</w:t>
      </w:r>
    </w:p>
    <w:p w:rsidR="00D45443" w:rsidRPr="00481DBF" w:rsidRDefault="00D45443" w:rsidP="001734BB">
      <w:pPr>
        <w:pStyle w:val="a7"/>
        <w:shd w:val="clear" w:color="auto" w:fill="FFFFFF"/>
        <w:spacing w:before="0" w:beforeAutospacing="0" w:after="0" w:afterAutospacing="0" w:line="480" w:lineRule="auto"/>
        <w:ind w:firstLine="720"/>
      </w:pPr>
      <w:r w:rsidRPr="00481DBF">
        <w:t xml:space="preserve">Unfortunately, the demise of the country's longest-serving monarch, Queen Elizabeth II, will probably shift her concerns, though in the short term, to non-economic matters. As a </w:t>
      </w:r>
      <w:r w:rsidRPr="00481DBF">
        <w:lastRenderedPageBreak/>
        <w:t>libertarian and politically minded person, Truss will probably have to push some of her policies in Parliament, as they might not seem very popular with parliamentarians (</w:t>
      </w:r>
      <w:proofErr w:type="spellStart"/>
      <w:r w:rsidRPr="00481DBF">
        <w:t>Honeyc</w:t>
      </w:r>
      <w:r w:rsidR="001734BB">
        <w:t>ombe</w:t>
      </w:r>
      <w:proofErr w:type="spellEnd"/>
      <w:r w:rsidR="001734BB">
        <w:t>-Foster, 2022). However, Liz Truss</w:t>
      </w:r>
      <w:r w:rsidRPr="00481DBF">
        <w:t xml:space="preserve"> is quite convincing</w:t>
      </w:r>
      <w:r w:rsidR="001734BB">
        <w:t>,</w:t>
      </w:r>
      <w:r w:rsidRPr="00481DBF">
        <w:t xml:space="preserve"> and she will probably use her </w:t>
      </w:r>
      <w:r w:rsidR="001734BB">
        <w:t>leading</w:t>
      </w:r>
      <w:r w:rsidRPr="00481DBF">
        <w:t xml:space="preserve"> ministers, including the internal, foreign, and finance ministers, to push some of her controversial policies. With only two years before the next general election, Truss will probably not like to lose any votes on the domestic agenda.</w:t>
      </w:r>
    </w:p>
    <w:p w:rsidR="00D45443" w:rsidRPr="00481DBF" w:rsidRDefault="00D45443" w:rsidP="001734BB">
      <w:pPr>
        <w:pStyle w:val="a7"/>
        <w:shd w:val="clear" w:color="auto" w:fill="FFFFFF"/>
        <w:spacing w:before="0" w:beforeAutospacing="0" w:after="0" w:afterAutospacing="0" w:line="480" w:lineRule="auto"/>
      </w:pPr>
      <w:r w:rsidRPr="00481DBF">
        <w:rPr>
          <w:rStyle w:val="a8"/>
        </w:rPr>
        <w:t>The Foreign Policy</w:t>
      </w:r>
    </w:p>
    <w:p w:rsidR="001734BB" w:rsidRDefault="00D45443" w:rsidP="001734BB">
      <w:pPr>
        <w:pStyle w:val="a7"/>
        <w:shd w:val="clear" w:color="auto" w:fill="FFFFFF"/>
        <w:spacing w:before="0" w:beforeAutospacing="0" w:after="0" w:afterAutospacing="0" w:line="480" w:lineRule="auto"/>
        <w:ind w:firstLine="720"/>
      </w:pPr>
      <w:r w:rsidRPr="00481DBF">
        <w:t xml:space="preserve">On foreign policy, Truss has not been silent on her viewpoints on the international stage. She was quite vocal on matters of </w:t>
      </w:r>
      <w:proofErr w:type="spellStart"/>
      <w:r w:rsidRPr="00481DBF">
        <w:t>Brexit</w:t>
      </w:r>
      <w:proofErr w:type="spellEnd"/>
      <w:r w:rsidRPr="00481DBF">
        <w:t xml:space="preserve">. </w:t>
      </w:r>
      <w:r w:rsidR="00607793" w:rsidRPr="00481DBF">
        <w:t xml:space="preserve">There is </w:t>
      </w:r>
      <w:r w:rsidR="001734BB">
        <w:t xml:space="preserve">a </w:t>
      </w:r>
      <w:r w:rsidR="00607793" w:rsidRPr="00481DBF">
        <w:t xml:space="preserve">need </w:t>
      </w:r>
      <w:r w:rsidR="001734BB">
        <w:t>to amend</w:t>
      </w:r>
      <w:r w:rsidR="00607793" w:rsidRPr="00481DBF">
        <w:t xml:space="preserve"> </w:t>
      </w:r>
      <w:r w:rsidR="001734BB">
        <w:t>specific</w:t>
      </w:r>
      <w:r w:rsidR="00607793" w:rsidRPr="00481DBF">
        <w:t xml:space="preserve"> laws concerning the </w:t>
      </w:r>
      <w:proofErr w:type="spellStart"/>
      <w:r w:rsidRPr="00481DBF">
        <w:t>Brexit</w:t>
      </w:r>
      <w:proofErr w:type="spellEnd"/>
      <w:r w:rsidRPr="00481DBF">
        <w:t xml:space="preserve"> issue (Kirkwood, 2019). In recent times, Truss has </w:t>
      </w:r>
      <w:r w:rsidR="00607793" w:rsidRPr="00481DBF">
        <w:t>become a vocal advocate</w:t>
      </w:r>
      <w:r w:rsidRPr="00481DBF">
        <w:t xml:space="preserve"> for increased sanctions on Russia and increased military support for arming Ukraine</w:t>
      </w:r>
      <w:r w:rsidR="001734BB">
        <w:t>. I</w:t>
      </w:r>
      <w:r w:rsidRPr="00481DBF">
        <w:t xml:space="preserve">n Chinese-Taiwanese political issues, </w:t>
      </w:r>
      <w:r w:rsidR="001734BB">
        <w:t>s</w:t>
      </w:r>
      <w:r w:rsidRPr="00481DBF">
        <w:t>he has supp</w:t>
      </w:r>
      <w:r w:rsidR="001734BB">
        <w:t>orted increased military supply</w:t>
      </w:r>
      <w:r w:rsidRPr="00481DBF">
        <w:t xml:space="preserve"> for Taiwan. Such viewpoints have put her on a collision path with her foreign affairs counterparts in Beijing and Moscow.</w:t>
      </w:r>
    </w:p>
    <w:p w:rsidR="00D45443" w:rsidRPr="00481DBF" w:rsidRDefault="00607793" w:rsidP="001734BB">
      <w:pPr>
        <w:pStyle w:val="a7"/>
        <w:shd w:val="clear" w:color="auto" w:fill="FFFFFF"/>
        <w:spacing w:before="0" w:beforeAutospacing="0" w:after="0" w:afterAutospacing="0" w:line="480" w:lineRule="auto"/>
        <w:ind w:firstLine="720"/>
      </w:pPr>
      <w:r w:rsidRPr="00481DBF">
        <w:t xml:space="preserve">As </w:t>
      </w:r>
      <w:r w:rsidR="001734BB">
        <w:t xml:space="preserve">the </w:t>
      </w:r>
      <w:r w:rsidRPr="00481DBF">
        <w:t>UK</w:t>
      </w:r>
      <w:r w:rsidR="001734BB">
        <w:t>'</w:t>
      </w:r>
      <w:r w:rsidRPr="00481DBF">
        <w:t>s</w:t>
      </w:r>
      <w:r w:rsidR="001734BB">
        <w:t xml:space="preserve"> new P</w:t>
      </w:r>
      <w:r w:rsidR="00481DBF" w:rsidRPr="00481DBF">
        <w:t>r</w:t>
      </w:r>
      <w:r w:rsidR="001734BB">
        <w:t>ime M</w:t>
      </w:r>
      <w:r w:rsidR="00481DBF" w:rsidRPr="00481DBF">
        <w:t>inister, Truss will</w:t>
      </w:r>
      <w:r w:rsidRPr="00481DBF">
        <w:t xml:space="preserve"> be responsible </w:t>
      </w:r>
      <w:r w:rsidR="001734BB">
        <w:t>for</w:t>
      </w:r>
      <w:r w:rsidRPr="00481DBF">
        <w:t xml:space="preserve"> ensuring that the above issues are done in a diplomatic </w:t>
      </w:r>
      <w:r w:rsidR="00481DBF" w:rsidRPr="00481DBF">
        <w:t>way (</w:t>
      </w:r>
      <w:proofErr w:type="spellStart"/>
      <w:r w:rsidR="00D45443" w:rsidRPr="00481DBF">
        <w:t>Matthijs</w:t>
      </w:r>
      <w:proofErr w:type="spellEnd"/>
      <w:r w:rsidR="00D45443" w:rsidRPr="00481DBF">
        <w:t xml:space="preserve">, 2020). Elizabeth Truss is a vocal diplomat; there is a possibility that part of these negotiations might </w:t>
      </w:r>
      <w:r w:rsidR="003B7D8D" w:rsidRPr="00481DBF">
        <w:t>need addressing</w:t>
      </w:r>
      <w:r w:rsidR="00D45443" w:rsidRPr="00481DBF">
        <w:t xml:space="preserve"> from a "gunboat" diplomatic standpoint. </w:t>
      </w:r>
      <w:r w:rsidR="00481DBF" w:rsidRPr="00481DBF">
        <w:t>However,</w:t>
      </w:r>
      <w:r w:rsidR="00D45443" w:rsidRPr="00481DBF">
        <w:t xml:space="preserve"> she has categorically denied </w:t>
      </w:r>
      <w:r w:rsidR="001734BB">
        <w:t>being some kind of "</w:t>
      </w:r>
      <w:proofErr w:type="spellStart"/>
      <w:r w:rsidR="001734BB">
        <w:t>Thatcherian</w:t>
      </w:r>
      <w:proofErr w:type="spellEnd"/>
      <w:r w:rsidR="001734BB">
        <w:t>."</w:t>
      </w:r>
      <w:r w:rsidR="00D45443" w:rsidRPr="00481DBF">
        <w:t xml:space="preserve"> Truss </w:t>
      </w:r>
      <w:r w:rsidR="00481DBF" w:rsidRPr="00481DBF">
        <w:t>is not</w:t>
      </w:r>
      <w:r w:rsidR="00D45443" w:rsidRPr="00481DBF">
        <w:t xml:space="preserve"> afraid of ruffling feathers if she believes her viewpoints are idealistic. The energy crisis, for instance, might cause her government to seek alt</w:t>
      </w:r>
      <w:r w:rsidR="001734BB">
        <w:t>ernative solutions to how to deal</w:t>
      </w:r>
      <w:r w:rsidR="00D45443" w:rsidRPr="00481DBF">
        <w:t xml:space="preserve"> with Russia, especially if that might cause her to lose domestic support for her other policies. Issues involving refugees and ongoing migrat</w:t>
      </w:r>
      <w:r w:rsidR="003B7D8D" w:rsidRPr="00481DBF">
        <w:t xml:space="preserve">ion issues will also </w:t>
      </w:r>
      <w:r w:rsidR="00481DBF" w:rsidRPr="00481DBF">
        <w:t>need addressing</w:t>
      </w:r>
      <w:r w:rsidR="00D45443" w:rsidRPr="00481DBF">
        <w:t xml:space="preserve"> by the Truss government (McGee, 2022).</w:t>
      </w:r>
    </w:p>
    <w:p w:rsidR="00D45443" w:rsidRPr="00481DBF" w:rsidRDefault="00D45443" w:rsidP="001734BB">
      <w:pPr>
        <w:pStyle w:val="a7"/>
        <w:shd w:val="clear" w:color="auto" w:fill="FFFFFF"/>
        <w:spacing w:before="0" w:beforeAutospacing="0" w:after="0" w:afterAutospacing="0" w:line="480" w:lineRule="auto"/>
      </w:pPr>
      <w:r w:rsidRPr="00481DBF">
        <w:rPr>
          <w:rStyle w:val="a8"/>
        </w:rPr>
        <w:t>Conclusion</w:t>
      </w:r>
    </w:p>
    <w:p w:rsidR="00D45443" w:rsidRPr="00481DBF" w:rsidRDefault="00481DBF" w:rsidP="001734BB">
      <w:pPr>
        <w:pStyle w:val="a7"/>
        <w:shd w:val="clear" w:color="auto" w:fill="FFFFFF"/>
        <w:spacing w:before="0" w:beforeAutospacing="0" w:after="0" w:afterAutospacing="0" w:line="480" w:lineRule="auto"/>
        <w:ind w:firstLine="720"/>
      </w:pPr>
      <w:r w:rsidRPr="00481DBF">
        <w:lastRenderedPageBreak/>
        <w:t>Expectations</w:t>
      </w:r>
      <w:r w:rsidR="003B7D8D" w:rsidRPr="00481DBF">
        <w:t xml:space="preserve"> are that </w:t>
      </w:r>
      <w:r w:rsidRPr="00481DBF">
        <w:t>Liz</w:t>
      </w:r>
      <w:r w:rsidR="00D45443" w:rsidRPr="00481DBF">
        <w:t xml:space="preserve"> Truss will lead Britain into an </w:t>
      </w:r>
      <w:r w:rsidRPr="00481DBF">
        <w:t>uncertain but</w:t>
      </w:r>
      <w:r w:rsidR="003B7D8D" w:rsidRPr="00481DBF">
        <w:t xml:space="preserve"> better </w:t>
      </w:r>
      <w:r w:rsidR="00D45443" w:rsidRPr="00481DBF">
        <w:t xml:space="preserve">future. This uncertainty might cause her to seek alternative solutions to </w:t>
      </w:r>
      <w:r w:rsidR="001734BB">
        <w:t>Britain's challenges</w:t>
      </w:r>
      <w:r w:rsidR="00D45443" w:rsidRPr="00481DBF">
        <w:t xml:space="preserve">, the European Union, and the world. </w:t>
      </w:r>
      <w:r w:rsidR="003B7D8D" w:rsidRPr="00481DBF">
        <w:t>Once</w:t>
      </w:r>
      <w:r w:rsidR="00D45443" w:rsidRPr="00481DBF">
        <w:t xml:space="preserve"> a vocal advocate for the abolition of the British monarchy, the recent demise of the Queen might act as her first test </w:t>
      </w:r>
      <w:r w:rsidRPr="00481DBF">
        <w:t xml:space="preserve">on </w:t>
      </w:r>
      <w:r w:rsidR="00D45443" w:rsidRPr="00481DBF">
        <w:t>how she will see through the change of guard with the new King, Charles III, taking over the throne. Additionally, her failure to detail how</w:t>
      </w:r>
      <w:r w:rsidR="003B7D8D" w:rsidRPr="00481DBF">
        <w:t xml:space="preserve"> </w:t>
      </w:r>
      <w:r w:rsidR="001734BB">
        <w:t>funding</w:t>
      </w:r>
      <w:r w:rsidRPr="00481DBF">
        <w:t xml:space="preserve"> the</w:t>
      </w:r>
      <w:r w:rsidR="00D45443" w:rsidRPr="00481DBF">
        <w:t xml:space="preserve"> £150 billion energy bailout already started raising questions within her conservative party a</w:t>
      </w:r>
      <w:r w:rsidR="001734BB">
        <w:t>nd</w:t>
      </w:r>
      <w:r w:rsidR="00D45443" w:rsidRPr="00481DBF">
        <w:t xml:space="preserve"> the labor party. However, </w:t>
      </w:r>
      <w:r w:rsidR="003B7D8D" w:rsidRPr="00481DBF">
        <w:t xml:space="preserve">expectations are </w:t>
      </w:r>
      <w:r w:rsidR="00D45443" w:rsidRPr="00481DBF">
        <w:t>that the next few months of her leadership will test her worth and political tardiness. Fortunately, Britain is not the only country facing most of the challenges she is facing. Thus, collaborations with other European leaders or unilateral United Nations declarations might act in support of her style of leadership.</w:t>
      </w:r>
    </w:p>
    <w:p w:rsidR="00D45443" w:rsidRPr="00481DBF" w:rsidRDefault="00D45443" w:rsidP="001734BB">
      <w:pPr>
        <w:pStyle w:val="a7"/>
        <w:shd w:val="clear" w:color="auto" w:fill="FFFFFF"/>
        <w:spacing w:before="0" w:beforeAutospacing="0" w:line="480" w:lineRule="auto"/>
      </w:pPr>
    </w:p>
    <w:p w:rsidR="00D45443" w:rsidRPr="00481DBF" w:rsidRDefault="00D45443" w:rsidP="001734BB">
      <w:pPr>
        <w:pStyle w:val="a7"/>
        <w:shd w:val="clear" w:color="auto" w:fill="FFFFFF"/>
        <w:spacing w:before="0" w:beforeAutospacing="0" w:line="480" w:lineRule="auto"/>
      </w:pPr>
      <w:r w:rsidRPr="00481DBF">
        <w:t> </w:t>
      </w:r>
    </w:p>
    <w:p w:rsidR="00481DBF" w:rsidRDefault="00481DBF" w:rsidP="001734BB">
      <w:pPr>
        <w:rPr>
          <w:rFonts w:ascii="Times New Roman" w:eastAsia="Times New Roman" w:hAnsi="Times New Roman" w:cs="Times New Roman"/>
          <w:sz w:val="24"/>
          <w:szCs w:val="24"/>
        </w:rPr>
      </w:pPr>
      <w:r>
        <w:br w:type="page"/>
      </w:r>
    </w:p>
    <w:p w:rsidR="001734BB" w:rsidRPr="00C83531" w:rsidRDefault="001734BB" w:rsidP="001734BB">
      <w:pPr>
        <w:spacing w:after="0" w:line="480" w:lineRule="auto"/>
        <w:contextualSpacing/>
        <w:jc w:val="center"/>
        <w:rPr>
          <w:rFonts w:ascii="Times New Roman" w:hAnsi="Times New Roman" w:cs="Times New Roman"/>
          <w:b/>
          <w:sz w:val="24"/>
          <w:szCs w:val="24"/>
        </w:rPr>
      </w:pPr>
      <w:r w:rsidRPr="00C83531">
        <w:rPr>
          <w:rFonts w:ascii="Times New Roman" w:hAnsi="Times New Roman" w:cs="Times New Roman"/>
          <w:b/>
          <w:sz w:val="24"/>
          <w:szCs w:val="24"/>
        </w:rPr>
        <w:lastRenderedPageBreak/>
        <w:t>References</w:t>
      </w:r>
    </w:p>
    <w:p w:rsidR="001734BB" w:rsidRPr="00C83531" w:rsidRDefault="001734BB" w:rsidP="001734BB">
      <w:pPr>
        <w:spacing w:after="0" w:line="480" w:lineRule="auto"/>
        <w:ind w:left="720" w:hanging="720"/>
        <w:contextualSpacing/>
        <w:rPr>
          <w:rFonts w:ascii="Times New Roman" w:hAnsi="Times New Roman" w:cs="Times New Roman"/>
          <w:color w:val="0070C0"/>
          <w:sz w:val="24"/>
          <w:szCs w:val="24"/>
        </w:rPr>
      </w:pPr>
      <w:proofErr w:type="spellStart"/>
      <w:r w:rsidRPr="00A812B4">
        <w:rPr>
          <w:rFonts w:ascii="Times New Roman" w:hAnsi="Times New Roman" w:cs="Times New Roman"/>
          <w:sz w:val="24"/>
          <w:szCs w:val="24"/>
        </w:rPr>
        <w:t>Honeycombe</w:t>
      </w:r>
      <w:proofErr w:type="spellEnd"/>
      <w:r w:rsidRPr="00A812B4">
        <w:rPr>
          <w:rFonts w:ascii="Times New Roman" w:hAnsi="Times New Roman" w:cs="Times New Roman"/>
          <w:sz w:val="24"/>
          <w:szCs w:val="24"/>
        </w:rPr>
        <w:t>-Foster, M. (2022</w:t>
      </w:r>
      <w:r>
        <w:rPr>
          <w:rFonts w:ascii="Times New Roman" w:hAnsi="Times New Roman" w:cs="Times New Roman"/>
          <w:sz w:val="24"/>
          <w:szCs w:val="24"/>
        </w:rPr>
        <w:t>, September 5</w:t>
      </w:r>
      <w:r w:rsidRPr="00A812B4">
        <w:rPr>
          <w:rFonts w:ascii="Times New Roman" w:hAnsi="Times New Roman" w:cs="Times New Roman"/>
          <w:sz w:val="24"/>
          <w:szCs w:val="24"/>
        </w:rPr>
        <w:t xml:space="preserve">). Everything you wanted to know about Liz Truss but was too afraid to ask. </w:t>
      </w:r>
      <w:r w:rsidRPr="00A812B4">
        <w:rPr>
          <w:rFonts w:ascii="Times New Roman" w:hAnsi="Times New Roman" w:cs="Times New Roman"/>
          <w:i/>
          <w:sz w:val="24"/>
          <w:szCs w:val="24"/>
        </w:rPr>
        <w:t>Politico</w:t>
      </w:r>
      <w:r w:rsidRPr="00A812B4">
        <w:rPr>
          <w:rFonts w:ascii="Times New Roman" w:hAnsi="Times New Roman" w:cs="Times New Roman"/>
          <w:sz w:val="24"/>
          <w:szCs w:val="24"/>
        </w:rPr>
        <w:t>.</w:t>
      </w:r>
      <w:r>
        <w:rPr>
          <w:rFonts w:ascii="Times New Roman" w:hAnsi="Times New Roman" w:cs="Times New Roman"/>
          <w:sz w:val="24"/>
          <w:szCs w:val="24"/>
        </w:rPr>
        <w:t xml:space="preserve"> </w:t>
      </w:r>
      <w:r w:rsidRPr="00C83531">
        <w:rPr>
          <w:rFonts w:ascii="Times New Roman" w:hAnsi="Times New Roman" w:cs="Times New Roman"/>
          <w:color w:val="0070C0"/>
          <w:sz w:val="24"/>
          <w:szCs w:val="24"/>
        </w:rPr>
        <w:t>https://www.politico.eu/article/everything-know-liz-truss-afraid-ask/</w:t>
      </w:r>
    </w:p>
    <w:p w:rsidR="001734BB" w:rsidRPr="00A812B4" w:rsidRDefault="001734BB" w:rsidP="001734BB">
      <w:pPr>
        <w:spacing w:after="0" w:line="480" w:lineRule="auto"/>
        <w:ind w:left="720" w:hanging="720"/>
        <w:contextualSpacing/>
        <w:rPr>
          <w:rFonts w:ascii="Times New Roman" w:hAnsi="Times New Roman" w:cs="Times New Roman"/>
          <w:sz w:val="24"/>
          <w:szCs w:val="24"/>
          <w:shd w:val="clear" w:color="auto" w:fill="FFFFFF"/>
        </w:rPr>
      </w:pPr>
      <w:r w:rsidRPr="00A812B4">
        <w:rPr>
          <w:rFonts w:ascii="Times New Roman" w:hAnsi="Times New Roman" w:cs="Times New Roman"/>
          <w:sz w:val="24"/>
          <w:szCs w:val="24"/>
          <w:shd w:val="clear" w:color="auto" w:fill="FFFFFF"/>
        </w:rPr>
        <w:t xml:space="preserve">Kirkwood, S. (2019). History in the service of politics: Constructing narratives of history during the European Refugee </w:t>
      </w:r>
      <w:r>
        <w:rPr>
          <w:rFonts w:ascii="Times New Roman" w:hAnsi="Times New Roman" w:cs="Times New Roman"/>
          <w:sz w:val="24"/>
          <w:szCs w:val="24"/>
          <w:shd w:val="clear" w:color="auto" w:fill="FFFFFF"/>
        </w:rPr>
        <w:t>"</w:t>
      </w:r>
      <w:r w:rsidRPr="00A812B4">
        <w:rPr>
          <w:rFonts w:ascii="Times New Roman" w:hAnsi="Times New Roman" w:cs="Times New Roman"/>
          <w:sz w:val="24"/>
          <w:szCs w:val="24"/>
          <w:shd w:val="clear" w:color="auto" w:fill="FFFFFF"/>
        </w:rPr>
        <w:t>Crisis</w:t>
      </w:r>
      <w:r>
        <w:rPr>
          <w:rFonts w:ascii="Times New Roman" w:hAnsi="Times New Roman" w:cs="Times New Roman"/>
          <w:sz w:val="24"/>
          <w:szCs w:val="24"/>
          <w:shd w:val="clear" w:color="auto" w:fill="FFFFFF"/>
        </w:rPr>
        <w:t>"</w:t>
      </w:r>
      <w:r w:rsidRPr="00A812B4">
        <w:rPr>
          <w:rFonts w:ascii="Times New Roman" w:hAnsi="Times New Roman" w:cs="Times New Roman"/>
          <w:sz w:val="24"/>
          <w:szCs w:val="24"/>
          <w:shd w:val="clear" w:color="auto" w:fill="FFFFFF"/>
        </w:rPr>
        <w:t>. </w:t>
      </w:r>
      <w:r w:rsidRPr="00A812B4">
        <w:rPr>
          <w:rFonts w:ascii="Times New Roman" w:hAnsi="Times New Roman" w:cs="Times New Roman"/>
          <w:i/>
          <w:iCs/>
          <w:sz w:val="24"/>
          <w:szCs w:val="24"/>
          <w:shd w:val="clear" w:color="auto" w:fill="FFFFFF"/>
        </w:rPr>
        <w:t>Political Psychology</w:t>
      </w:r>
      <w:r w:rsidRPr="00A812B4">
        <w:rPr>
          <w:rFonts w:ascii="Times New Roman" w:hAnsi="Times New Roman" w:cs="Times New Roman"/>
          <w:sz w:val="24"/>
          <w:szCs w:val="24"/>
          <w:shd w:val="clear" w:color="auto" w:fill="FFFFFF"/>
        </w:rPr>
        <w:t>, </w:t>
      </w:r>
      <w:r w:rsidRPr="00A812B4">
        <w:rPr>
          <w:rFonts w:ascii="Times New Roman" w:hAnsi="Times New Roman" w:cs="Times New Roman"/>
          <w:i/>
          <w:iCs/>
          <w:sz w:val="24"/>
          <w:szCs w:val="24"/>
          <w:shd w:val="clear" w:color="auto" w:fill="FFFFFF"/>
        </w:rPr>
        <w:t>40</w:t>
      </w:r>
      <w:r w:rsidRPr="00A812B4">
        <w:rPr>
          <w:rFonts w:ascii="Times New Roman" w:hAnsi="Times New Roman" w:cs="Times New Roman"/>
          <w:sz w:val="24"/>
          <w:szCs w:val="24"/>
          <w:shd w:val="clear" w:color="auto" w:fill="FFFFFF"/>
        </w:rPr>
        <w:t>(2), 297-313.</w:t>
      </w:r>
    </w:p>
    <w:p w:rsidR="001734BB" w:rsidRPr="00C83531" w:rsidRDefault="001734BB" w:rsidP="001734BB">
      <w:pPr>
        <w:spacing w:after="0" w:line="480" w:lineRule="auto"/>
        <w:ind w:left="720" w:hanging="720"/>
        <w:contextualSpacing/>
        <w:rPr>
          <w:rFonts w:ascii="Times New Roman" w:hAnsi="Times New Roman" w:cs="Times New Roman"/>
          <w:sz w:val="24"/>
          <w:szCs w:val="24"/>
          <w:shd w:val="clear" w:color="auto" w:fill="FFFFFF"/>
        </w:rPr>
      </w:pPr>
      <w:proofErr w:type="spellStart"/>
      <w:r w:rsidRPr="00A812B4">
        <w:rPr>
          <w:rFonts w:ascii="Times New Roman" w:hAnsi="Times New Roman" w:cs="Times New Roman"/>
          <w:sz w:val="24"/>
          <w:szCs w:val="24"/>
          <w:shd w:val="clear" w:color="auto" w:fill="FFFFFF"/>
        </w:rPr>
        <w:t>Matthijs</w:t>
      </w:r>
      <w:proofErr w:type="spellEnd"/>
      <w:r w:rsidRPr="00A812B4">
        <w:rPr>
          <w:rFonts w:ascii="Times New Roman" w:hAnsi="Times New Roman" w:cs="Times New Roman"/>
          <w:sz w:val="24"/>
          <w:szCs w:val="24"/>
          <w:shd w:val="clear" w:color="auto" w:fill="FFFFFF"/>
        </w:rPr>
        <w:t>, M. (2020</w:t>
      </w:r>
      <w:r>
        <w:rPr>
          <w:rFonts w:ascii="Times New Roman" w:hAnsi="Times New Roman" w:cs="Times New Roman"/>
          <w:sz w:val="24"/>
          <w:szCs w:val="24"/>
          <w:shd w:val="clear" w:color="auto" w:fill="FFFFFF"/>
        </w:rPr>
        <w:t>, June</w:t>
      </w:r>
      <w:r w:rsidRPr="00A812B4">
        <w:rPr>
          <w:rFonts w:ascii="Times New Roman" w:hAnsi="Times New Roman" w:cs="Times New Roman"/>
          <w:sz w:val="24"/>
          <w:szCs w:val="24"/>
          <w:shd w:val="clear" w:color="auto" w:fill="FFFFFF"/>
        </w:rPr>
        <w:t>). The right way to fix the EU: Put politics before economics. </w:t>
      </w:r>
      <w:r>
        <w:rPr>
          <w:rFonts w:ascii="Times New Roman" w:hAnsi="Times New Roman" w:cs="Times New Roman"/>
          <w:i/>
          <w:iCs/>
          <w:sz w:val="24"/>
          <w:szCs w:val="24"/>
          <w:shd w:val="clear" w:color="auto" w:fill="FFFFFF"/>
        </w:rPr>
        <w:t>Foreign Affairs. 99</w:t>
      </w:r>
      <w:r>
        <w:rPr>
          <w:rFonts w:ascii="Times New Roman" w:hAnsi="Times New Roman" w:cs="Times New Roman"/>
          <w:iCs/>
          <w:sz w:val="24"/>
          <w:szCs w:val="24"/>
          <w:shd w:val="clear" w:color="auto" w:fill="FFFFFF"/>
        </w:rPr>
        <w:t>(3), 160-170.</w:t>
      </w:r>
    </w:p>
    <w:p w:rsidR="001734BB" w:rsidRPr="00C83531" w:rsidRDefault="001734BB" w:rsidP="001734BB">
      <w:pPr>
        <w:spacing w:after="0" w:line="480" w:lineRule="auto"/>
        <w:ind w:left="720" w:hanging="720"/>
        <w:contextualSpacing/>
        <w:rPr>
          <w:rFonts w:ascii="Times New Roman" w:hAnsi="Times New Roman" w:cs="Times New Roman"/>
          <w:color w:val="0070C0"/>
          <w:sz w:val="24"/>
          <w:szCs w:val="24"/>
          <w:u w:val="single"/>
        </w:rPr>
      </w:pPr>
      <w:r w:rsidRPr="00A812B4">
        <w:rPr>
          <w:rFonts w:ascii="Times New Roman" w:hAnsi="Times New Roman" w:cs="Times New Roman"/>
          <w:sz w:val="24"/>
          <w:szCs w:val="24"/>
        </w:rPr>
        <w:t>McGee, L. (2022</w:t>
      </w:r>
      <w:r>
        <w:rPr>
          <w:rFonts w:ascii="Times New Roman" w:hAnsi="Times New Roman" w:cs="Times New Roman"/>
          <w:sz w:val="24"/>
          <w:szCs w:val="24"/>
        </w:rPr>
        <w:t>,</w:t>
      </w:r>
      <w:r w:rsidRPr="00C83531">
        <w:rPr>
          <w:rFonts w:ascii="Times New Roman" w:hAnsi="Times New Roman" w:cs="Times New Roman"/>
          <w:sz w:val="24"/>
          <w:szCs w:val="24"/>
        </w:rPr>
        <w:t xml:space="preserve"> </w:t>
      </w:r>
      <w:r>
        <w:rPr>
          <w:rFonts w:ascii="Times New Roman" w:hAnsi="Times New Roman" w:cs="Times New Roman"/>
          <w:sz w:val="24"/>
          <w:szCs w:val="24"/>
        </w:rPr>
        <w:t>September 9</w:t>
      </w:r>
      <w:r w:rsidRPr="00A812B4">
        <w:rPr>
          <w:rFonts w:ascii="Times New Roman" w:hAnsi="Times New Roman" w:cs="Times New Roman"/>
          <w:sz w:val="24"/>
          <w:szCs w:val="24"/>
        </w:rPr>
        <w:t xml:space="preserve">). Britain's new prime minister, Liz Truss, is a political shape-shifter. Now she's set for her toughest transformation yet. </w:t>
      </w:r>
      <w:r w:rsidRPr="00A812B4">
        <w:rPr>
          <w:rFonts w:ascii="Times New Roman" w:hAnsi="Times New Roman" w:cs="Times New Roman"/>
          <w:i/>
          <w:sz w:val="24"/>
          <w:szCs w:val="24"/>
        </w:rPr>
        <w:t>CNN</w:t>
      </w:r>
      <w:r>
        <w:rPr>
          <w:rFonts w:ascii="Times New Roman" w:hAnsi="Times New Roman" w:cs="Times New Roman"/>
          <w:sz w:val="24"/>
          <w:szCs w:val="24"/>
        </w:rPr>
        <w:t xml:space="preserve">. </w:t>
      </w:r>
      <w:r w:rsidRPr="00C83531">
        <w:rPr>
          <w:rFonts w:ascii="Times New Roman" w:hAnsi="Times New Roman" w:cs="Times New Roman"/>
          <w:color w:val="0070C0"/>
          <w:sz w:val="24"/>
          <w:szCs w:val="24"/>
          <w:u w:val="single"/>
        </w:rPr>
        <w:t>https://edition.cnn.com/2022/09/05/uk/liz-truss-british-prime-minister-profile-intl-cmd-gbr/index.html</w:t>
      </w:r>
    </w:p>
    <w:p w:rsidR="003C58CC" w:rsidRPr="00481DBF" w:rsidRDefault="003C58CC" w:rsidP="001734BB">
      <w:pPr>
        <w:spacing w:line="480" w:lineRule="auto"/>
        <w:ind w:left="720" w:hanging="720"/>
        <w:rPr>
          <w:rFonts w:ascii="Times New Roman" w:hAnsi="Times New Roman" w:cs="Times New Roman"/>
        </w:rPr>
      </w:pPr>
    </w:p>
    <w:sectPr w:rsidR="003C58CC" w:rsidRPr="00481DBF" w:rsidSect="001734BB">
      <w:headerReference w:type="default" r:id="rId6"/>
      <w:pgSz w:w="12240" w:h="15840"/>
      <w:pgMar w:top="1361" w:right="1361" w:bottom="1361" w:left="136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29AA" w:rsidRDefault="007D29AA">
      <w:pPr>
        <w:spacing w:after="0" w:line="240" w:lineRule="auto"/>
      </w:pPr>
      <w:r>
        <w:separator/>
      </w:r>
    </w:p>
  </w:endnote>
  <w:endnote w:type="continuationSeparator" w:id="0">
    <w:p w:rsidR="007D29AA" w:rsidRDefault="007D2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29AA" w:rsidRDefault="007D29AA">
      <w:pPr>
        <w:spacing w:after="0" w:line="240" w:lineRule="auto"/>
      </w:pPr>
      <w:r>
        <w:separator/>
      </w:r>
    </w:p>
  </w:footnote>
  <w:footnote w:type="continuationSeparator" w:id="0">
    <w:p w:rsidR="007D29AA" w:rsidRDefault="007D2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4"/>
      </w:rPr>
      <w:id w:val="22208847"/>
      <w:docPartObj>
        <w:docPartGallery w:val="Page Numbers (Top of Page)"/>
        <w:docPartUnique/>
      </w:docPartObj>
    </w:sdtPr>
    <w:sdtEndPr>
      <w:rPr>
        <w:rFonts w:ascii="Times New Roman" w:hAnsi="Times New Roman" w:cs="Times New Roman"/>
        <w:sz w:val="22"/>
        <w:szCs w:val="22"/>
      </w:rPr>
    </w:sdtEndPr>
    <w:sdtContent>
      <w:p w:rsidR="001734BB" w:rsidRPr="001734BB" w:rsidRDefault="001734BB">
        <w:pPr>
          <w:pStyle w:val="a3"/>
          <w:jc w:val="right"/>
          <w:rPr>
            <w:rFonts w:ascii="Times New Roman" w:hAnsi="Times New Roman" w:cs="Times New Roman"/>
          </w:rPr>
        </w:pPr>
        <w:r w:rsidRPr="001734BB">
          <w:rPr>
            <w:rFonts w:ascii="Times New Roman" w:hAnsi="Times New Roman" w:cs="Times New Roman"/>
          </w:rPr>
          <w:fldChar w:fldCharType="begin"/>
        </w:r>
        <w:r w:rsidRPr="001734BB">
          <w:rPr>
            <w:rFonts w:ascii="Times New Roman" w:hAnsi="Times New Roman" w:cs="Times New Roman"/>
          </w:rPr>
          <w:instrText>PAGE   \* MERGEFORMAT</w:instrText>
        </w:r>
        <w:r w:rsidRPr="001734BB">
          <w:rPr>
            <w:rFonts w:ascii="Times New Roman" w:hAnsi="Times New Roman" w:cs="Times New Roman"/>
          </w:rPr>
          <w:fldChar w:fldCharType="separate"/>
        </w:r>
        <w:r w:rsidRPr="001734BB">
          <w:rPr>
            <w:rFonts w:ascii="Times New Roman" w:hAnsi="Times New Roman" w:cs="Times New Roman"/>
            <w:noProof/>
            <w:lang w:val="ru-RU"/>
          </w:rPr>
          <w:t>4</w:t>
        </w:r>
        <w:r w:rsidRPr="001734BB">
          <w:rPr>
            <w:rFonts w:ascii="Times New Roman" w:hAnsi="Times New Roman" w:cs="Times New Roman"/>
          </w:rPr>
          <w:fldChar w:fldCharType="end"/>
        </w:r>
      </w:p>
    </w:sdtContent>
  </w:sdt>
  <w:p w:rsidR="001734BB" w:rsidRDefault="001734BB">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xNDIxNbQwNDAzNDFR0lEKTi0uzszPAykwrAUANWhbQCwAAAA="/>
  </w:docVars>
  <w:rsids>
    <w:rsidRoot w:val="00286494"/>
    <w:rsid w:val="00050320"/>
    <w:rsid w:val="00053CE9"/>
    <w:rsid w:val="000C5C91"/>
    <w:rsid w:val="000E484A"/>
    <w:rsid w:val="000E6735"/>
    <w:rsid w:val="00145B6A"/>
    <w:rsid w:val="001734BB"/>
    <w:rsid w:val="00243695"/>
    <w:rsid w:val="00285EC2"/>
    <w:rsid w:val="00286494"/>
    <w:rsid w:val="002C12BB"/>
    <w:rsid w:val="00323740"/>
    <w:rsid w:val="003B7D8D"/>
    <w:rsid w:val="003C58CC"/>
    <w:rsid w:val="00481DBF"/>
    <w:rsid w:val="0055155F"/>
    <w:rsid w:val="005522FB"/>
    <w:rsid w:val="005E22C7"/>
    <w:rsid w:val="00607793"/>
    <w:rsid w:val="0062640C"/>
    <w:rsid w:val="00633DE0"/>
    <w:rsid w:val="006B07A1"/>
    <w:rsid w:val="006F781F"/>
    <w:rsid w:val="00700678"/>
    <w:rsid w:val="007D29AA"/>
    <w:rsid w:val="008254AF"/>
    <w:rsid w:val="0082632E"/>
    <w:rsid w:val="008420D3"/>
    <w:rsid w:val="00860E96"/>
    <w:rsid w:val="0086575D"/>
    <w:rsid w:val="00870E93"/>
    <w:rsid w:val="008B32D4"/>
    <w:rsid w:val="00980839"/>
    <w:rsid w:val="00A812B4"/>
    <w:rsid w:val="00A92A7D"/>
    <w:rsid w:val="00AA48A4"/>
    <w:rsid w:val="00AC40FF"/>
    <w:rsid w:val="00AE3B69"/>
    <w:rsid w:val="00B60869"/>
    <w:rsid w:val="00B80DA2"/>
    <w:rsid w:val="00C56DB3"/>
    <w:rsid w:val="00D45443"/>
    <w:rsid w:val="00D9147C"/>
    <w:rsid w:val="00DA7B98"/>
    <w:rsid w:val="00DD6936"/>
    <w:rsid w:val="00E2293E"/>
    <w:rsid w:val="00E5010F"/>
    <w:rsid w:val="00EC3720"/>
    <w:rsid w:val="00EC6A7A"/>
    <w:rsid w:val="00F138DF"/>
    <w:rsid w:val="00F31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EFCF7"/>
  <w15:chartTrackingRefBased/>
  <w15:docId w15:val="{F4C028E6-3653-42D3-B6B7-10707B4C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812B4"/>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A812B4"/>
  </w:style>
  <w:style w:type="paragraph" w:styleId="a5">
    <w:name w:val="footer"/>
    <w:basedOn w:val="a"/>
    <w:link w:val="a6"/>
    <w:uiPriority w:val="99"/>
    <w:unhideWhenUsed/>
    <w:rsid w:val="00A812B4"/>
    <w:pPr>
      <w:tabs>
        <w:tab w:val="center" w:pos="4680"/>
        <w:tab w:val="right" w:pos="9360"/>
      </w:tabs>
      <w:spacing w:after="0" w:line="240" w:lineRule="auto"/>
    </w:pPr>
  </w:style>
  <w:style w:type="character" w:customStyle="1" w:styleId="a6">
    <w:name w:val="Нижний колонтитул Знак"/>
    <w:basedOn w:val="a0"/>
    <w:link w:val="a5"/>
    <w:uiPriority w:val="99"/>
    <w:rsid w:val="00A812B4"/>
  </w:style>
  <w:style w:type="paragraph" w:styleId="a7">
    <w:name w:val="Normal (Web)"/>
    <w:basedOn w:val="a"/>
    <w:uiPriority w:val="99"/>
    <w:semiHidden/>
    <w:unhideWhenUsed/>
    <w:rsid w:val="0055155F"/>
    <w:pPr>
      <w:spacing w:before="100" w:beforeAutospacing="1" w:after="100" w:afterAutospacing="1" w:line="240" w:lineRule="auto"/>
    </w:pPr>
    <w:rPr>
      <w:rFonts w:ascii="Times New Roman" w:eastAsia="Times New Roman" w:hAnsi="Times New Roman" w:cs="Times New Roman"/>
      <w:sz w:val="24"/>
      <w:szCs w:val="24"/>
    </w:rPr>
  </w:style>
  <w:style w:type="character" w:styleId="a8">
    <w:name w:val="Strong"/>
    <w:basedOn w:val="a0"/>
    <w:uiPriority w:val="22"/>
    <w:qFormat/>
    <w:rsid w:val="0055155F"/>
    <w:rPr>
      <w:b/>
      <w:bCs/>
    </w:rPr>
  </w:style>
  <w:style w:type="character" w:styleId="a9">
    <w:name w:val="Emphasis"/>
    <w:basedOn w:val="a0"/>
    <w:uiPriority w:val="20"/>
    <w:qFormat/>
    <w:rsid w:val="00D454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566610">
      <w:bodyDiv w:val="1"/>
      <w:marLeft w:val="0"/>
      <w:marRight w:val="0"/>
      <w:marTop w:val="0"/>
      <w:marBottom w:val="0"/>
      <w:divBdr>
        <w:top w:val="none" w:sz="0" w:space="0" w:color="auto"/>
        <w:left w:val="none" w:sz="0" w:space="0" w:color="auto"/>
        <w:bottom w:val="none" w:sz="0" w:space="0" w:color="auto"/>
        <w:right w:val="none" w:sz="0" w:space="0" w:color="auto"/>
      </w:divBdr>
    </w:div>
    <w:div w:id="173836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846</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2T17:56:00Z</dcterms:created>
  <dcterms:modified xsi:type="dcterms:W3CDTF">2022-09-23T13:27:00Z</dcterms:modified>
  <cp:category/>
  <cp:contentStatus/>
  <dc:language/>
  <cp:version/>
</cp:coreProperties>
</file>